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602D2" w14:textId="4D05DEFF" w:rsidR="004677A0" w:rsidRPr="004677A0" w:rsidRDefault="004677A0" w:rsidP="004677A0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677A0">
        <w:rPr>
          <w:rFonts w:ascii="Times New Roman" w:hAnsi="Times New Roman" w:cs="Times New Roman"/>
          <w:b/>
          <w:sz w:val="28"/>
          <w:szCs w:val="28"/>
        </w:rPr>
        <w:t xml:space="preserve">Title: </w:t>
      </w:r>
      <w:r w:rsidR="006C3F59">
        <w:rPr>
          <w:rFonts w:ascii="Times New Roman" w:hAnsi="Times New Roman" w:cs="Times New Roman"/>
          <w:b/>
          <w:sz w:val="28"/>
          <w:szCs w:val="28"/>
        </w:rPr>
        <w:t>Insert</w:t>
      </w:r>
      <w:r w:rsidRPr="004677A0">
        <w:rPr>
          <w:rFonts w:ascii="Times New Roman" w:hAnsi="Times New Roman" w:cs="Times New Roman"/>
          <w:b/>
          <w:sz w:val="28"/>
          <w:szCs w:val="28"/>
        </w:rPr>
        <w:t xml:space="preserve"> the title of your paper here</w:t>
      </w:r>
    </w:p>
    <w:p w14:paraId="5D0725E7" w14:textId="77777777" w:rsidR="004677A0" w:rsidRPr="004677A0" w:rsidRDefault="004677A0" w:rsidP="004677A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2B122F" w14:textId="77777777" w:rsidR="00C20293" w:rsidRPr="004677A0" w:rsidRDefault="00C20293" w:rsidP="00C2029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77A0">
        <w:rPr>
          <w:rFonts w:ascii="Times New Roman" w:hAnsi="Times New Roman" w:cs="Times New Roman"/>
          <w:b/>
          <w:sz w:val="24"/>
          <w:szCs w:val="24"/>
        </w:rPr>
        <w:t>Your name</w:t>
      </w:r>
    </w:p>
    <w:p w14:paraId="0365464E" w14:textId="77777777" w:rsidR="00C20293" w:rsidRPr="004677A0" w:rsidRDefault="00C20293" w:rsidP="00C20293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</w:t>
      </w:r>
      <w:r w:rsidRPr="004677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stitutional </w:t>
      </w:r>
      <w:r w:rsidRPr="004677A0">
        <w:rPr>
          <w:rFonts w:ascii="Times New Roman" w:hAnsi="Times New Roman" w:cs="Times New Roman"/>
          <w:sz w:val="24"/>
          <w:szCs w:val="24"/>
        </w:rPr>
        <w:t>affiliation</w:t>
      </w:r>
      <w:r>
        <w:rPr>
          <w:rFonts w:ascii="Times New Roman" w:hAnsi="Times New Roman" w:cs="Times New Roman"/>
          <w:sz w:val="24"/>
          <w:szCs w:val="24"/>
        </w:rPr>
        <w:t xml:space="preserve"> and its location</w:t>
      </w:r>
    </w:p>
    <w:p w14:paraId="5F46DEC6" w14:textId="77777777" w:rsidR="00C20293" w:rsidRPr="004677A0" w:rsidRDefault="00C20293" w:rsidP="00C20293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677A0">
        <w:rPr>
          <w:rFonts w:ascii="Times New Roman" w:hAnsi="Times New Roman" w:cs="Times New Roman"/>
          <w:sz w:val="24"/>
          <w:szCs w:val="24"/>
        </w:rPr>
        <w:t>Your email address</w:t>
      </w:r>
    </w:p>
    <w:p w14:paraId="3CDD33DD" w14:textId="77777777" w:rsidR="00C20293" w:rsidRDefault="00C20293" w:rsidP="00C2029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1B6846" w14:textId="77777777" w:rsidR="00C20293" w:rsidRPr="004677A0" w:rsidRDefault="00C20293" w:rsidP="00C2029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77A0">
        <w:rPr>
          <w:rFonts w:ascii="Times New Roman" w:hAnsi="Times New Roman" w:cs="Times New Roman"/>
          <w:b/>
          <w:sz w:val="24"/>
          <w:szCs w:val="24"/>
        </w:rPr>
        <w:t xml:space="preserve">Name(s) of co-author(s) and their </w:t>
      </w:r>
      <w:r>
        <w:rPr>
          <w:rFonts w:ascii="Times New Roman" w:hAnsi="Times New Roman" w:cs="Times New Roman"/>
          <w:b/>
          <w:sz w:val="24"/>
          <w:szCs w:val="24"/>
        </w:rPr>
        <w:t xml:space="preserve">institutional </w:t>
      </w:r>
      <w:r w:rsidRPr="004677A0">
        <w:rPr>
          <w:rFonts w:ascii="Times New Roman" w:hAnsi="Times New Roman" w:cs="Times New Roman"/>
          <w:b/>
          <w:sz w:val="24"/>
          <w:szCs w:val="24"/>
        </w:rPr>
        <w:t>affiliation(s)</w:t>
      </w:r>
    </w:p>
    <w:p w14:paraId="00EB9D23" w14:textId="40C5942D" w:rsidR="004677A0" w:rsidRPr="004677A0" w:rsidRDefault="00C20293" w:rsidP="00C20293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677A0">
        <w:rPr>
          <w:rFonts w:ascii="Times New Roman" w:hAnsi="Times New Roman" w:cs="Times New Roman"/>
          <w:sz w:val="24"/>
          <w:szCs w:val="24"/>
        </w:rPr>
        <w:t xml:space="preserve">(Please indicate who will be presenting </w:t>
      </w:r>
      <w:r w:rsidR="007904B2">
        <w:rPr>
          <w:rFonts w:ascii="Times New Roman" w:hAnsi="Times New Roman" w:cs="Times New Roman"/>
          <w:sz w:val="24"/>
          <w:szCs w:val="24"/>
        </w:rPr>
        <w:t>at</w:t>
      </w:r>
      <w:r w:rsidR="004677A0">
        <w:rPr>
          <w:rFonts w:ascii="Times New Roman" w:hAnsi="Times New Roman" w:cs="Times New Roman"/>
          <w:sz w:val="24"/>
          <w:szCs w:val="24"/>
        </w:rPr>
        <w:t xml:space="preserve"> the conference</w:t>
      </w:r>
      <w:r w:rsidR="00D735B5">
        <w:rPr>
          <w:rFonts w:ascii="Times New Roman" w:hAnsi="Times New Roman" w:cs="Times New Roman"/>
          <w:sz w:val="24"/>
          <w:szCs w:val="24"/>
        </w:rPr>
        <w:t xml:space="preserve"> and who is the point of contact</w:t>
      </w:r>
      <w:r w:rsidR="004677A0">
        <w:rPr>
          <w:rFonts w:ascii="Times New Roman" w:hAnsi="Times New Roman" w:cs="Times New Roman"/>
          <w:sz w:val="24"/>
          <w:szCs w:val="24"/>
        </w:rPr>
        <w:t>)</w:t>
      </w:r>
    </w:p>
    <w:p w14:paraId="69F7F6B1" w14:textId="55E66EBF" w:rsid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4336A5C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8BFE03B" w14:textId="31190214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D7712A">
        <w:rPr>
          <w:rFonts w:ascii="Times New Roman" w:hAnsi="Times New Roman" w:cs="Times New Roman"/>
          <w:b/>
          <w:sz w:val="24"/>
          <w:szCs w:val="24"/>
          <w:u w:val="single"/>
        </w:rPr>
        <w:t>Type of submission</w:t>
      </w:r>
      <w:r w:rsidRPr="004677A0">
        <w:rPr>
          <w:rFonts w:ascii="Times New Roman" w:hAnsi="Times New Roman" w:cs="Times New Roman"/>
          <w:sz w:val="24"/>
          <w:szCs w:val="24"/>
        </w:rPr>
        <w:t xml:space="preserve">: Individual </w:t>
      </w:r>
      <w:r w:rsidR="000571AE">
        <w:rPr>
          <w:rFonts w:ascii="Times New Roman" w:hAnsi="Times New Roman" w:cs="Times New Roman"/>
          <w:sz w:val="24"/>
          <w:szCs w:val="24"/>
        </w:rPr>
        <w:t>paper</w:t>
      </w:r>
      <w:r w:rsidR="00FC73E1">
        <w:rPr>
          <w:rFonts w:ascii="Times New Roman" w:hAnsi="Times New Roman" w:cs="Times New Roman"/>
          <w:sz w:val="24"/>
          <w:szCs w:val="24"/>
        </w:rPr>
        <w:t xml:space="preserve"> </w:t>
      </w:r>
      <w:r w:rsidRPr="004677A0">
        <w:rPr>
          <w:rFonts w:ascii="Times New Roman" w:hAnsi="Times New Roman" w:cs="Times New Roman"/>
          <w:sz w:val="24"/>
          <w:szCs w:val="24"/>
        </w:rPr>
        <w:t>submission</w:t>
      </w:r>
    </w:p>
    <w:p w14:paraId="357B6B9B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ADBE7D5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159BE01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677A0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2ADB0E39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0BD5CBA" w14:textId="060F501C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4677A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Your abstract must be in English and </w:t>
      </w:r>
      <w:r w:rsidR="001230B1">
        <w:rPr>
          <w:rFonts w:ascii="Times New Roman" w:hAnsi="Times New Roman" w:cs="Times New Roman"/>
          <w:color w:val="5B9BD5" w:themeColor="accent5"/>
          <w:sz w:val="24"/>
          <w:szCs w:val="24"/>
        </w:rPr>
        <w:t>300 words maximum excluding reference</w:t>
      </w:r>
      <w:r w:rsidR="0027761B">
        <w:rPr>
          <w:rFonts w:ascii="Times New Roman" w:hAnsi="Times New Roman" w:cs="Times New Roman"/>
          <w:color w:val="5B9BD5" w:themeColor="accent5"/>
          <w:sz w:val="24"/>
          <w:szCs w:val="24"/>
        </w:rPr>
        <w:t>s</w:t>
      </w:r>
      <w:r w:rsidR="001230B1">
        <w:rPr>
          <w:rFonts w:ascii="Times New Roman" w:hAnsi="Times New Roman" w:cs="Times New Roman"/>
          <w:color w:val="5B9BD5" w:themeColor="accent5"/>
          <w:sz w:val="24"/>
          <w:szCs w:val="24"/>
        </w:rPr>
        <w:t>. (</w:t>
      </w:r>
      <w:r w:rsidR="00A10512">
        <w:rPr>
          <w:rFonts w:ascii="Times New Roman" w:hAnsi="Times New Roman" w:cs="Times New Roman"/>
          <w:color w:val="5B9BD5" w:themeColor="accent5"/>
          <w:sz w:val="24"/>
          <w:szCs w:val="24"/>
        </w:rPr>
        <w:t>20-minute</w:t>
      </w:r>
      <w:r w:rsidR="001230B1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presentation with ten minutes for questions). </w:t>
      </w:r>
      <w:r w:rsidRPr="004677A0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It should be in single line space and use 1 inch as the page margin.  Font size should be set in 12-point, Times New Roman (English). </w:t>
      </w:r>
    </w:p>
    <w:p w14:paraId="6B9B1200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70E8050" w14:textId="28815A8E" w:rsid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57BC412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25D4FB5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677A0">
        <w:rPr>
          <w:rFonts w:ascii="Times New Roman" w:hAnsi="Times New Roman" w:cs="Times New Roman"/>
          <w:b/>
          <w:sz w:val="24"/>
          <w:szCs w:val="24"/>
        </w:rPr>
        <w:t>Keywords</w:t>
      </w:r>
      <w:r w:rsidRPr="004677A0">
        <w:rPr>
          <w:rFonts w:ascii="Times New Roman" w:hAnsi="Times New Roman" w:cs="Times New Roman"/>
          <w:sz w:val="24"/>
          <w:szCs w:val="24"/>
        </w:rPr>
        <w:t xml:space="preserve"> (4 to 6): </w:t>
      </w:r>
    </w:p>
    <w:p w14:paraId="10C7BA02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9379DBD" w14:textId="77777777" w:rsidR="004677A0" w:rsidRP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5AB52A5" w14:textId="724AE116" w:rsidR="004677A0" w:rsidRDefault="004677A0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DA9F2B7" w14:textId="3CA0D2DF" w:rsidR="00D7712A" w:rsidRDefault="00D7712A" w:rsidP="004677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2A101E4F" w14:textId="77777777" w:rsidR="00FC73E1" w:rsidRDefault="00FC73E1" w:rsidP="00FC73E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76787DA" w14:textId="77777777" w:rsidR="00FC73E1" w:rsidRDefault="00FC73E1" w:rsidP="00FC73E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D7712A">
        <w:rPr>
          <w:rFonts w:ascii="Times New Roman" w:hAnsi="Times New Roman" w:cs="Times New Roman"/>
          <w:b/>
          <w:sz w:val="24"/>
          <w:szCs w:val="24"/>
          <w:u w:val="single"/>
        </w:rPr>
        <w:t>Rema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ks</w:t>
      </w:r>
    </w:p>
    <w:p w14:paraId="69D39726" w14:textId="77777777" w:rsidR="00FC73E1" w:rsidRPr="004677A0" w:rsidRDefault="00FC73E1" w:rsidP="00FC73E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2E1F948E" w14:textId="77777777" w:rsidR="00FC73E1" w:rsidRDefault="00FC73E1" w:rsidP="00FC73E1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** Please use APA 7</w:t>
      </w:r>
      <w:r w:rsidRPr="002A0A2B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i/>
          <w:sz w:val="24"/>
          <w:szCs w:val="24"/>
        </w:rPr>
        <w:t xml:space="preserve"> Ed. citation format for references</w:t>
      </w:r>
    </w:p>
    <w:p w14:paraId="0C92D70B" w14:textId="04DA409F" w:rsidR="00FC73E1" w:rsidRPr="004677A0" w:rsidRDefault="00FC73E1" w:rsidP="00FC73E1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*** </w:t>
      </w:r>
      <w:r w:rsidRPr="00D7712A">
        <w:rPr>
          <w:rFonts w:ascii="Times New Roman" w:hAnsi="Times New Roman" w:cs="Times New Roman"/>
          <w:i/>
          <w:sz w:val="24"/>
          <w:szCs w:val="24"/>
        </w:rPr>
        <w:t>Please visit</w:t>
      </w:r>
      <w:hyperlink r:id="rId6" w:history="1">
        <w:r w:rsidRPr="006B05A0">
          <w:rPr>
            <w:rStyle w:val="Hyperlink"/>
            <w:rFonts w:ascii="Times New Roman" w:hAnsi="Times New Roman" w:cs="Times New Roman"/>
            <w:i/>
            <w:sz w:val="24"/>
            <w:szCs w:val="24"/>
          </w:rPr>
          <w:t xml:space="preserve"> </w:t>
        </w:r>
        <w:r w:rsidR="001230B1" w:rsidRPr="001230B1">
          <w:rPr>
            <w:rStyle w:val="Hyperlink"/>
            <w:rFonts w:ascii="Times New Roman" w:hAnsi="Times New Roman" w:cs="Times New Roman"/>
            <w:i/>
            <w:sz w:val="24"/>
            <w:szCs w:val="24"/>
          </w:rPr>
          <w:t xml:space="preserve">TAW2023 website </w:t>
        </w:r>
      </w:hyperlink>
      <w:r w:rsidRPr="00D7712A">
        <w:rPr>
          <w:rFonts w:ascii="Times New Roman" w:hAnsi="Times New Roman" w:cs="Times New Roman"/>
          <w:i/>
          <w:sz w:val="24"/>
          <w:szCs w:val="24"/>
        </w:rPr>
        <w:t xml:space="preserve"> for submission details.</w:t>
      </w:r>
    </w:p>
    <w:p w14:paraId="6401CDF9" w14:textId="6B9C26EE" w:rsidR="00D7712A" w:rsidRPr="004677A0" w:rsidRDefault="00D7712A" w:rsidP="00FC73E1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sectPr w:rsidR="00D7712A" w:rsidRPr="004677A0" w:rsidSect="00757294">
      <w:headerReference w:type="default" r:id="rId7"/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3CF87" w14:textId="77777777" w:rsidR="002810F4" w:rsidRDefault="002810F4" w:rsidP="004677A0">
      <w:pPr>
        <w:spacing w:after="0" w:line="240" w:lineRule="auto"/>
      </w:pPr>
      <w:r>
        <w:separator/>
      </w:r>
    </w:p>
  </w:endnote>
  <w:endnote w:type="continuationSeparator" w:id="0">
    <w:p w14:paraId="156DAC9B" w14:textId="77777777" w:rsidR="002810F4" w:rsidRDefault="002810F4" w:rsidP="004677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3BBB3" w14:textId="77777777" w:rsidR="002810F4" w:rsidRDefault="002810F4" w:rsidP="004677A0">
      <w:pPr>
        <w:spacing w:after="0" w:line="240" w:lineRule="auto"/>
      </w:pPr>
      <w:r>
        <w:separator/>
      </w:r>
    </w:p>
  </w:footnote>
  <w:footnote w:type="continuationSeparator" w:id="0">
    <w:p w14:paraId="374C461D" w14:textId="77777777" w:rsidR="002810F4" w:rsidRDefault="002810F4" w:rsidP="004677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8BC5A" w14:textId="67260A7F" w:rsidR="004677A0" w:rsidRDefault="009E4F12" w:rsidP="004677A0">
    <w:pPr>
      <w:pStyle w:val="Header"/>
    </w:pPr>
    <w:r>
      <w:rPr>
        <w:noProof/>
      </w:rPr>
      <w:t>TAW2023</w:t>
    </w:r>
    <w:r w:rsidR="00757294">
      <w:tab/>
    </w:r>
    <w:r w:rsidR="00757294">
      <w:tab/>
      <w:t>Call for Proposal</w:t>
    </w:r>
  </w:p>
  <w:p w14:paraId="153B45FC" w14:textId="77777777" w:rsidR="00757294" w:rsidRPr="004677A0" w:rsidRDefault="00757294" w:rsidP="004677A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DS2MDU1NDE3NTFS0lEKTi0uzszPAykwqwUAiNXpWiwAAAA="/>
  </w:docVars>
  <w:rsids>
    <w:rsidRoot w:val="001B4AE9"/>
    <w:rsid w:val="000571AE"/>
    <w:rsid w:val="00100FA3"/>
    <w:rsid w:val="001230B1"/>
    <w:rsid w:val="0018713F"/>
    <w:rsid w:val="001B4AE9"/>
    <w:rsid w:val="0027761B"/>
    <w:rsid w:val="002810F4"/>
    <w:rsid w:val="002A0A2B"/>
    <w:rsid w:val="00403953"/>
    <w:rsid w:val="004677A0"/>
    <w:rsid w:val="00507F21"/>
    <w:rsid w:val="00525B01"/>
    <w:rsid w:val="006308CA"/>
    <w:rsid w:val="006C3F59"/>
    <w:rsid w:val="00757294"/>
    <w:rsid w:val="007904B2"/>
    <w:rsid w:val="00897629"/>
    <w:rsid w:val="009557A4"/>
    <w:rsid w:val="00970A28"/>
    <w:rsid w:val="009E4F12"/>
    <w:rsid w:val="00A10512"/>
    <w:rsid w:val="00AE1C1C"/>
    <w:rsid w:val="00B9055D"/>
    <w:rsid w:val="00BD704E"/>
    <w:rsid w:val="00C06F9B"/>
    <w:rsid w:val="00C20293"/>
    <w:rsid w:val="00C2772B"/>
    <w:rsid w:val="00CC30F8"/>
    <w:rsid w:val="00D735B5"/>
    <w:rsid w:val="00D7712A"/>
    <w:rsid w:val="00E13C24"/>
    <w:rsid w:val="00F8510C"/>
    <w:rsid w:val="00FC7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9477CBF"/>
  <w15:chartTrackingRefBased/>
  <w15:docId w15:val="{31B7C988-F4CF-41A8-BC65-082A0367F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77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7A0"/>
  </w:style>
  <w:style w:type="paragraph" w:styleId="Footer">
    <w:name w:val="footer"/>
    <w:basedOn w:val="Normal"/>
    <w:link w:val="FooterChar"/>
    <w:uiPriority w:val="99"/>
    <w:unhideWhenUsed/>
    <w:rsid w:val="004677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7A0"/>
  </w:style>
  <w:style w:type="character" w:styleId="Hyperlink">
    <w:name w:val="Hyperlink"/>
    <w:basedOn w:val="DefaultParagraphFont"/>
    <w:uiPriority w:val="99"/>
    <w:unhideWhenUsed/>
    <w:rsid w:val="007572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29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04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B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4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4B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230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olyu.edu.hk/engl/event/TAW2023/CallforPapers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CPCE, ENGL [ENGL]</dc:creator>
  <cp:keywords/>
  <dc:description/>
  <cp:lastModifiedBy>Ka Wing</cp:lastModifiedBy>
  <cp:revision>12</cp:revision>
  <dcterms:created xsi:type="dcterms:W3CDTF">2023-01-20T08:00:00Z</dcterms:created>
  <dcterms:modified xsi:type="dcterms:W3CDTF">2023-01-20T08:32:00Z</dcterms:modified>
</cp:coreProperties>
</file>